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righ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Приложение 2</w:t>
      </w:r>
    </w:p>
    <w:p>
      <w:pPr>
        <w:spacing w:after="0" w:line="240" w:lineRule="auto"/>
        <w:jc w:val="right"/>
        <w:rPr>
          <w:rFonts w:ascii="Times New Roman" w:hAnsi="Times New Roman" w:eastAsia="Times New Roman" w:cs="Times New Roman"/>
          <w:bCs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к Конкурсной документации</w:t>
      </w:r>
    </w:p>
    <w:p>
      <w:pPr>
        <w:spacing w:line="240" w:lineRule="auto"/>
        <w:jc w:val="right"/>
        <w:rPr>
          <w:rFonts w:ascii="Times New Roman" w:hAnsi="Times New Roman" w:cs="Times New Roman"/>
          <w:i/>
          <w:sz w:val="28"/>
          <w:szCs w:val="28"/>
        </w:rPr>
      </w:pPr>
    </w:p>
    <w:p>
      <w:pPr>
        <w:pStyle w:val="6"/>
        <w:jc w:val="center"/>
        <w:rPr>
          <w:rFonts w:ascii="Times New Roman" w:hAnsi="Times New Roman"/>
          <w:b/>
          <w:sz w:val="28"/>
          <w:szCs w:val="28"/>
          <w:lang w:val="kk-KZ"/>
        </w:rPr>
      </w:pPr>
      <w:bookmarkStart w:id="0" w:name="_GoBack"/>
      <w:r>
        <w:rPr>
          <w:rFonts w:ascii="Times New Roman" w:hAnsi="Times New Roman"/>
          <w:b/>
          <w:sz w:val="28"/>
          <w:szCs w:val="28"/>
          <w:lang w:val="kk-KZ"/>
        </w:rPr>
        <w:t>Техническая спецификация и сведения о квалификации</w:t>
      </w:r>
      <w:bookmarkEnd w:id="0"/>
    </w:p>
    <w:p>
      <w:pPr>
        <w:pStyle w:val="6"/>
        <w:jc w:val="center"/>
        <w:rPr>
          <w:rFonts w:ascii="Times New Roman" w:hAnsi="Times New Roman"/>
          <w:b/>
          <w:sz w:val="28"/>
          <w:szCs w:val="28"/>
          <w:lang w:val="kk-KZ"/>
        </w:rPr>
      </w:pPr>
    </w:p>
    <w:p>
      <w:pPr>
        <w:pStyle w:val="4"/>
        <w:spacing w:before="0" w:beforeAutospacing="0" w:after="0" w:afterAutospacing="0"/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 xml:space="preserve">Услуги </w:t>
      </w:r>
      <w:r>
        <w:rPr>
          <w:b/>
          <w:sz w:val="28"/>
          <w:szCs w:val="28"/>
        </w:rPr>
        <w:t>неправительственных организаций</w:t>
      </w:r>
    </w:p>
    <w:p>
      <w:pPr>
        <w:pStyle w:val="4"/>
        <w:spacing w:before="0" w:beforeAutospacing="0" w:after="240" w:afterAutospacing="0"/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 xml:space="preserve">для </w:t>
      </w:r>
      <w:r>
        <w:rPr>
          <w:b/>
          <w:sz w:val="28"/>
          <w:szCs w:val="28"/>
        </w:rPr>
        <w:t xml:space="preserve">проведения мероприятий, направленных на непрерывность получения услуг по профилактике ВИЧ-инфекции среди мужчин, имеющих секс с мужчинами (МСМ)  и трансгендерных людей (далее – ТГЛ) в 2024 году в Жамбылской области </w:t>
      </w:r>
    </w:p>
    <w:tbl>
      <w:tblPr>
        <w:tblStyle w:val="5"/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3"/>
        <w:gridCol w:w="2108"/>
        <w:gridCol w:w="66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1" w:hRule="atLeast"/>
        </w:trPr>
        <w:tc>
          <w:tcPr>
            <w:tcW w:w="727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№ лота</w:t>
            </w:r>
          </w:p>
        </w:tc>
        <w:tc>
          <w:tcPr>
            <w:tcW w:w="210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lang w:val="kk-KZ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val="kk-KZ"/>
              </w:rPr>
              <w:t>Наименование</w:t>
            </w:r>
          </w:p>
          <w:p>
            <w:pPr>
              <w:pStyle w:val="4"/>
              <w:spacing w:before="0" w:beforeAutospacing="0" w:after="240" w:afterAutospacing="0"/>
              <w:jc w:val="center"/>
              <w:rPr>
                <w:sz w:val="28"/>
                <w:szCs w:val="28"/>
                <w:lang w:val="kk-KZ"/>
              </w:rPr>
            </w:pPr>
            <w:r>
              <w:rPr>
                <w:bCs/>
                <w:sz w:val="28"/>
                <w:szCs w:val="28"/>
                <w:lang w:val="kk-KZ"/>
              </w:rPr>
              <w:t>услуги</w:t>
            </w:r>
          </w:p>
        </w:tc>
        <w:tc>
          <w:tcPr>
            <w:tcW w:w="6515" w:type="dxa"/>
          </w:tcPr>
          <w:p>
            <w:pPr>
              <w:pStyle w:val="4"/>
              <w:spacing w:before="0" w:beforeAutospacing="0" w:after="240" w:afterAutospacing="0"/>
              <w:jc w:val="center"/>
              <w:rPr>
                <w:sz w:val="28"/>
                <w:szCs w:val="28"/>
                <w:lang w:val="kk-KZ"/>
              </w:rPr>
            </w:pPr>
            <w:r>
              <w:rPr>
                <w:sz w:val="28"/>
                <w:szCs w:val="28"/>
              </w:rPr>
              <w:t>Техническая характеристик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10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оведение мероприятий, направленных на профилактику ВИЧ среди МСМ и ТГЛ</w:t>
            </w:r>
          </w:p>
        </w:tc>
        <w:tc>
          <w:tcPr>
            <w:tcW w:w="6515" w:type="dxa"/>
          </w:tcPr>
          <w:p>
            <w:pPr>
              <w:pStyle w:val="7"/>
              <w:tabs>
                <w:tab w:val="left" w:pos="352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 xml:space="preserve">оставщик должен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предоставить МСМ и ТГЛ:</w:t>
            </w:r>
          </w:p>
          <w:p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>презервативы, лубриканты и информационно-образовательного компонента (ИОК).</w:t>
            </w:r>
          </w:p>
          <w:p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 xml:space="preserve">Проведение среди </w:t>
            </w:r>
            <w:r>
              <w:rPr>
                <w:rFonts w:ascii="Times New Roman" w:hAnsi="Times New Roman" w:eastAsia="Times New Roman" w:cs="Times New Roman"/>
                <w:bCs/>
                <w:sz w:val="28"/>
                <w:szCs w:val="28"/>
                <w:lang w:eastAsia="ru-RU"/>
              </w:rPr>
              <w:t>МСМ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 xml:space="preserve"> информирования и обучения практикам безопасного поведения и просветительскую работу по профилактике ВИЧ-инфекции, </w:t>
            </w:r>
            <w:r>
              <w:rPr>
                <w:rFonts w:ascii="Times New Roman" w:hAnsi="Times New Roman" w:eastAsia="MS Mincho" w:cs="Times New Roman"/>
                <w:sz w:val="28"/>
                <w:szCs w:val="28"/>
                <w:lang w:eastAsia="ja-JP"/>
              </w:rPr>
              <w:t>инфекций, передающихся половым путем (ИППП), о рисках, связанных с опасным сексуальным поведением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 xml:space="preserve"> в форме  мини-сессий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Мотивация 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МСМ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к прохождению тестирования на ВИЧ-инфекцию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Проведение до- и после тестового консультирования на ВИЧ-инфекцию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Выявление новых случаев ВИЧ-инфекции среди МСМ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Привлечение/сопровождение МСМ в пункты доверия и дружественные кабинеты для обследования ИППП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Направление клиентов в дружественные кабинеты для получения Доконтактной профилактики.</w:t>
            </w:r>
          </w:p>
          <w:p>
            <w:pPr>
              <w:pStyle w:val="7"/>
              <w:tabs>
                <w:tab w:val="left" w:pos="567"/>
              </w:tabs>
              <w:spacing w:after="0" w:line="240" w:lineRule="auto"/>
              <w:ind w:left="0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 xml:space="preserve">Привлечение/сопровождение </w:t>
            </w:r>
            <w:r>
              <w:rPr>
                <w:rFonts w:ascii="Times New Roman" w:hAnsi="Times New Roman" w:eastAsia="Times New Roman" w:cs="Times New Roman"/>
                <w:bCs/>
                <w:sz w:val="28"/>
                <w:szCs w:val="28"/>
                <w:lang w:eastAsia="ru-RU"/>
              </w:rPr>
              <w:t>МСМ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 xml:space="preserve"> в пункты доверия и дружественные кабинеты для обследования на ВИЧ-инфекцию и ИППП.</w:t>
            </w:r>
          </w:p>
          <w:p>
            <w:pPr>
              <w:pStyle w:val="7"/>
              <w:tabs>
                <w:tab w:val="left" w:pos="567"/>
              </w:tabs>
              <w:spacing w:after="0" w:line="240" w:lineRule="auto"/>
              <w:ind w:left="0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 xml:space="preserve">Перенаправление за получением соответствующих услуг, </w:t>
            </w:r>
            <w:r>
              <w:rPr>
                <w:rFonts w:ascii="Times New Roman" w:hAnsi="Times New Roman" w:eastAsia="Times New Roman" w:cs="Times New Roman"/>
                <w:bCs/>
                <w:sz w:val="28"/>
                <w:szCs w:val="28"/>
                <w:lang w:eastAsia="ru-RU"/>
              </w:rPr>
              <w:t>МСМ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 xml:space="preserve"> у которых была диагностирована ВИЧ-инфекция или другие ИППП.</w:t>
            </w:r>
          </w:p>
          <w:p>
            <w:pPr>
              <w:pStyle w:val="7"/>
              <w:tabs>
                <w:tab w:val="left" w:pos="567"/>
                <w:tab w:val="left" w:pos="993"/>
              </w:tabs>
              <w:spacing w:after="0" w:line="240" w:lineRule="auto"/>
              <w:ind w:left="0"/>
              <w:jc w:val="both"/>
              <w:rPr>
                <w:rFonts w:ascii="Times New Roman" w:hAnsi="Times New Roman" w:eastAsia="MS Mincho" w:cs="Times New Roman"/>
                <w:sz w:val="28"/>
                <w:szCs w:val="28"/>
                <w:lang w:eastAsia="ja-JP"/>
              </w:rPr>
            </w:pPr>
            <w:r>
              <w:rPr>
                <w:rFonts w:ascii="Times New Roman" w:hAnsi="Times New Roman" w:eastAsia="MS Mincho" w:cs="Times New Roman"/>
                <w:sz w:val="28"/>
                <w:szCs w:val="28"/>
                <w:lang w:eastAsia="ja-JP"/>
              </w:rPr>
              <w:t xml:space="preserve">Поддерживание приверженности </w:t>
            </w:r>
            <w:r>
              <w:rPr>
                <w:rFonts w:ascii="Times New Roman" w:hAnsi="Times New Roman" w:eastAsia="Times New Roman" w:cs="Times New Roman"/>
                <w:bCs/>
                <w:sz w:val="28"/>
                <w:szCs w:val="28"/>
                <w:lang w:eastAsia="ru-RU"/>
              </w:rPr>
              <w:t>МСМ</w:t>
            </w:r>
            <w:r>
              <w:rPr>
                <w:rFonts w:ascii="Times New Roman" w:hAnsi="Times New Roman" w:eastAsia="MS Mincho" w:cs="Times New Roman"/>
                <w:sz w:val="28"/>
                <w:szCs w:val="28"/>
                <w:lang w:eastAsia="ja-JP"/>
              </w:rPr>
              <w:t xml:space="preserve"> к терапевтическим программам (АРТ, химиопрофилактика/лечение туберкулеза, 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поддерживающая заместительная терапия (ПЗТ)</w:t>
            </w:r>
            <w:r>
              <w:rPr>
                <w:rFonts w:ascii="Times New Roman" w:hAnsi="Times New Roman" w:eastAsia="MS Mincho" w:cs="Times New Roman"/>
                <w:sz w:val="28"/>
                <w:szCs w:val="28"/>
                <w:lang w:eastAsia="ja-JP"/>
              </w:rPr>
              <w:t>, гепатиты, ИППП, сексуальное и репродуктивное здоровье и др).</w:t>
            </w:r>
          </w:p>
          <w:p>
            <w:pPr>
              <w:pStyle w:val="7"/>
              <w:tabs>
                <w:tab w:val="left" w:pos="567"/>
                <w:tab w:val="left" w:pos="993"/>
              </w:tabs>
              <w:spacing w:after="0" w:line="240" w:lineRule="auto"/>
              <w:ind w:left="0"/>
              <w:jc w:val="both"/>
              <w:rPr>
                <w:rFonts w:ascii="Times New Roman" w:hAnsi="Times New Roman" w:eastAsia="MS Mincho" w:cs="Times New Roman"/>
                <w:sz w:val="28"/>
                <w:szCs w:val="28"/>
                <w:lang w:eastAsia="ja-JP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 xml:space="preserve">Предоставление  информации о существующих в регионе медицинских организациях и НПО, оказывающих профилактическую  помощь и социальную поддержку </w:t>
            </w:r>
            <w:r>
              <w:rPr>
                <w:rFonts w:ascii="Times New Roman" w:hAnsi="Times New Roman" w:eastAsia="Times New Roman" w:cs="Times New Roman"/>
                <w:bCs/>
                <w:sz w:val="28"/>
                <w:szCs w:val="28"/>
                <w:lang w:eastAsia="ru-RU"/>
              </w:rPr>
              <w:t>МСМ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eastAsia="MS Mincho" w:cs="Times New Roman"/>
                <w:sz w:val="28"/>
                <w:szCs w:val="28"/>
                <w:lang w:eastAsia="ja-JP"/>
              </w:rPr>
              <w:t xml:space="preserve"> </w:t>
            </w:r>
          </w:p>
          <w:p>
            <w:pPr>
              <w:pStyle w:val="7"/>
              <w:tabs>
                <w:tab w:val="left" w:pos="567"/>
                <w:tab w:val="left" w:pos="851"/>
              </w:tabs>
              <w:spacing w:after="0" w:line="240" w:lineRule="auto"/>
              <w:ind w:left="0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>Участие в проведении дозорного эпидемиологического надзора или других исследований.</w:t>
            </w:r>
          </w:p>
          <w:p>
            <w:pPr>
              <w:pStyle w:val="7"/>
              <w:tabs>
                <w:tab w:val="left" w:pos="567"/>
                <w:tab w:val="left" w:pos="851"/>
              </w:tabs>
              <w:spacing w:after="0" w:line="240" w:lineRule="auto"/>
              <w:ind w:left="0"/>
              <w:jc w:val="both"/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В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едение учета выданного раздаточного материала </w:t>
            </w: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  <w:lang w:eastAsia="ru-RU"/>
              </w:rPr>
              <w:t xml:space="preserve">(презервативы, лубриканты, ИОК) и оказанных услуг (направление на тестирование, беседы, мини-сессии, перенаправление и т.д.) с </w:t>
            </w:r>
            <w:r>
              <w:rPr>
                <w:rFonts w:ascii="Times New Roman" w:hAnsi="Times New Roman" w:eastAsia="Times New Roman" w:cs="Times New Roman"/>
                <w:sz w:val="28"/>
                <w:szCs w:val="28"/>
                <w:lang w:eastAsia="ru-RU"/>
              </w:rPr>
              <w:t>заполнением учетно-отчетной документации в соответствии с действующими НПА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Своевременное </w:t>
            </w:r>
            <w:r>
              <w:rPr>
                <w:rFonts w:ascii="Times New Roman" w:hAnsi="Times New Roman" w:eastAsia="MS Mincho"/>
                <w:sz w:val="28"/>
                <w:szCs w:val="28"/>
                <w:lang w:eastAsia="ja-JP"/>
              </w:rPr>
              <w:t xml:space="preserve">предоставление маршрутных листов (не менее 2 раз в месяц специалисту по Базе). 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Своевременное </w:t>
            </w:r>
            <w:r>
              <w:rPr>
                <w:rFonts w:ascii="Times New Roman" w:hAnsi="Times New Roman" w:eastAsia="MS Mincho"/>
                <w:sz w:val="28"/>
                <w:szCs w:val="28"/>
                <w:lang w:eastAsia="ja-JP"/>
              </w:rPr>
              <w:t>предоставление отчетов о проделанной работе координатору проекта.</w:t>
            </w:r>
          </w:p>
          <w:p>
            <w:pPr>
              <w:pStyle w:val="6"/>
              <w:tabs>
                <w:tab w:val="left" w:pos="567"/>
                <w:tab w:val="left" w:pos="993"/>
              </w:tabs>
              <w:jc w:val="both"/>
              <w:rPr>
                <w:rFonts w:ascii="Times New Roman" w:hAnsi="Times New Roman"/>
                <w:snapToGrid w:val="0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П</w:t>
            </w:r>
            <w:r>
              <w:rPr>
                <w:rFonts w:ascii="Times New Roman" w:hAnsi="Times New Roman"/>
                <w:snapToGrid w:val="0"/>
                <w:sz w:val="28"/>
                <w:szCs w:val="28"/>
              </w:rPr>
              <w:t>овышение уровня знаний по профилактике ВИЧ-инфекции, ВГВ, ВГС, ИППП, туберкулеза, программам снижения вреда.</w:t>
            </w:r>
          </w:p>
          <w:p>
            <w:pPr>
              <w:pStyle w:val="7"/>
              <w:tabs>
                <w:tab w:val="left" w:pos="352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>
            <w:pPr>
              <w:pStyle w:val="7"/>
              <w:numPr>
                <w:ilvl w:val="0"/>
                <w:numId w:val="1"/>
              </w:numPr>
              <w:tabs>
                <w:tab w:val="left" w:pos="567"/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оставщик должен обеспечить охват профилактическими программами 90 МСМ на 1 аутрич-работника на конец года;</w:t>
            </w:r>
          </w:p>
          <w:p>
            <w:pPr>
              <w:tabs>
                <w:tab w:val="left" w:pos="567"/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оставщик должен обеспечить охват тестированием не менее 90%, от охвата профилактическими (при охвате 90 клиентов, должен быть обследован 81 клиент);</w:t>
            </w:r>
          </w:p>
          <w:p>
            <w:pPr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- выявить не менее 2 новых случаев ВИЧ-инфекции среди своих клиентов;</w:t>
            </w:r>
          </w:p>
          <w:p>
            <w:pPr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-  до-контактную профилактику должны получать не менее 16 клиентов.</w:t>
            </w:r>
          </w:p>
          <w:p>
            <w:pPr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В течение месяца аутрич-работник должен: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  охватить не менее 55 клиентов;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  привлечь не менее 3 новых клиентов;</w:t>
            </w:r>
          </w:p>
          <w:p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 обследовать на ВИЧ-инфекцию  не менее 7 клиентов.</w:t>
            </w:r>
          </w:p>
          <w:p>
            <w:pPr>
              <w:pStyle w:val="7"/>
              <w:numPr>
                <w:ilvl w:val="0"/>
                <w:numId w:val="1"/>
              </w:num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>
              <w:rPr>
                <w:rFonts w:ascii="Times New Roman" w:hAnsi="Times New Roman" w:cs="Times New Roman"/>
                <w:sz w:val="28"/>
                <w:szCs w:val="28"/>
                <w:lang w:val="kk-KZ"/>
              </w:rPr>
              <w:t>оставщик должен добиться привлечения государственного социального заказа/гранта на профилактику ВИЧ-инфекции среди КГН</w:t>
            </w:r>
          </w:p>
          <w:tbl>
            <w:tblPr>
              <w:tblStyle w:val="3"/>
              <w:tblW w:w="0" w:type="auto"/>
              <w:tblInd w:w="0" w:type="dxa"/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560"/>
              <w:gridCol w:w="1957"/>
              <w:gridCol w:w="1038"/>
              <w:gridCol w:w="920"/>
              <w:gridCol w:w="725"/>
              <w:gridCol w:w="216"/>
              <w:gridCol w:w="1007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60" w:hRule="atLeast"/>
              </w:trPr>
              <w:tc>
                <w:tcPr>
                  <w:tcW w:w="560" w:type="dxa"/>
                  <w:vMerge w:val="restart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№</w:t>
                  </w:r>
                </w:p>
              </w:tc>
              <w:tc>
                <w:tcPr>
                  <w:tcW w:w="1957" w:type="dxa"/>
                  <w:vMerge w:val="restart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Индикаторы для работы с МСМ</w:t>
                  </w:r>
                </w:p>
              </w:tc>
              <w:tc>
                <w:tcPr>
                  <w:tcW w:w="3906" w:type="dxa"/>
                  <w:gridSpan w:val="5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Плановые значения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020" w:hRule="atLeast"/>
              </w:trPr>
              <w:tc>
                <w:tcPr>
                  <w:tcW w:w="560" w:type="dxa"/>
                  <w:vMerge w:val="continue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</w:p>
              </w:tc>
              <w:tc>
                <w:tcPr>
                  <w:tcW w:w="1957" w:type="dxa"/>
                  <w:vMerge w:val="continue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за 1 кв.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за 6 мес.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за 9 мес.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за 12 мес.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699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МСМ, охваченных профилактическими программами,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340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430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610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780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265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2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Процент  МСМ, прошедших тестирование на ВИЧ - инфекцию (от охвата профпрограммами), данные НПО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70%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80%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85%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9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214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3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МСМ, прошедших тестирование на ВИЧ - инфекцию (от охвата профпрограммами), данные НПО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238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344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519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702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725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4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розданных презервативов (не менее)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12 750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32 250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68 625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117 00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1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5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розданных лубрикантов (не менее)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12 750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32 250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68 625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117 00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17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6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новых МСМ, привлеченных в профпрограмму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340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430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610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780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27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7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клиентов обследованных на базе НПО, в том числе: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236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341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513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695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96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8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в офисе НПО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94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136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205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27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18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9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в поле (аутрич-работниками)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141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204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308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417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906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0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клиентов обследованных на базе НПО с положительным результатов на ВИЧ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  8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13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16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19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755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1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клиентов  с положительным результатом на ВИЧ, направленных на дообследование в центр СПИД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  7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12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15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1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63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2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новых случаев ВИЧ-инфекции, выявленных среди клиентов НПО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  6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11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12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17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413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3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вновь выявленных  клиентов с  ВИЧ-инфекцией, поставленных на учет в центр ВИЧ  (мотивационный компонент)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  5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10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13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16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755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4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клиентов направленных в Дружественный кабинет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150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240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330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417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5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color w:val="000000"/>
                      <w:sz w:val="20"/>
                      <w:szCs w:val="20"/>
                      <w:lang w:eastAsia="ru-RU"/>
                    </w:rPr>
                    <w:t>Количество МСМ, направленных на ДКП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100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130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200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27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170" w:hRule="atLeast"/>
              </w:trPr>
              <w:tc>
                <w:tcPr>
                  <w:tcW w:w="560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nil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6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color w:val="000000"/>
                      <w:sz w:val="20"/>
                      <w:szCs w:val="20"/>
                      <w:lang w:eastAsia="ru-RU"/>
                    </w:rPr>
                    <w:t>Количество МСМ, получающих ДКП  (мотивационный компонент)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50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80   </w:t>
                  </w:r>
                </w:p>
              </w:tc>
              <w:tc>
                <w:tcPr>
                  <w:tcW w:w="941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110   </w:t>
                  </w:r>
                </w:p>
              </w:tc>
              <w:tc>
                <w:tcPr>
                  <w:tcW w:w="100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139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90" w:hRule="atLeast"/>
              </w:trPr>
              <w:tc>
                <w:tcPr>
                  <w:tcW w:w="560" w:type="dxa"/>
                  <w:vMerge w:val="restart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№</w:t>
                  </w:r>
                </w:p>
              </w:tc>
              <w:tc>
                <w:tcPr>
                  <w:tcW w:w="1957" w:type="dxa"/>
                  <w:vMerge w:val="restart"/>
                  <w:tcBorders>
                    <w:top w:val="single" w:color="auto" w:sz="8" w:space="0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Индикаторы для ТГЛ</w:t>
                  </w:r>
                </w:p>
              </w:tc>
              <w:tc>
                <w:tcPr>
                  <w:tcW w:w="3906" w:type="dxa"/>
                  <w:gridSpan w:val="5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000000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Плановые значения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00" w:hRule="atLeast"/>
              </w:trPr>
              <w:tc>
                <w:tcPr>
                  <w:tcW w:w="560" w:type="dxa"/>
                  <w:vMerge w:val="continue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</w:p>
              </w:tc>
              <w:tc>
                <w:tcPr>
                  <w:tcW w:w="1957" w:type="dxa"/>
                  <w:vMerge w:val="continue"/>
                  <w:tcBorders>
                    <w:top w:val="single" w:color="auto" w:sz="8" w:space="0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</w:p>
              </w:tc>
              <w:tc>
                <w:tcPr>
                  <w:tcW w:w="1038" w:type="dxa"/>
                  <w:tcBorders>
                    <w:top w:val="nil"/>
                    <w:left w:val="single" w:color="auto" w:sz="8" w:space="0"/>
                    <w:bottom w:val="nil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за 1 кв.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за 6 мес.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nil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за 9 мес.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nil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b/>
                      <w:bCs/>
                      <w:sz w:val="20"/>
                      <w:szCs w:val="20"/>
                      <w:lang w:eastAsia="ru-RU"/>
                    </w:rPr>
                    <w:t>за 12 мес.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769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</w:t>
                  </w:r>
                </w:p>
              </w:tc>
              <w:tc>
                <w:tcPr>
                  <w:tcW w:w="1957" w:type="dxa"/>
                  <w:tcBorders>
                    <w:top w:val="single" w:color="auto" w:sz="4" w:space="0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ТГ, охваченных профилактическими программами,</w:t>
                  </w:r>
                </w:p>
              </w:tc>
              <w:tc>
                <w:tcPr>
                  <w:tcW w:w="1038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920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25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10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619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2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Процент  ТГ, прошедших тестирование на ВИЧ - инфекцию (от охвата профпрограммами), данные НПО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70%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80%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85%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9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615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3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ТГ, прошедших тестирование на ВИЧ - инфекцию (от охвата профпрограммами), данные НПО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2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5   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7           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9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00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4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розданных презервативов (не менее)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113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450   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900   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1 50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785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5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розданных лубрикантов (не менее)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113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450   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900   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1 50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698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6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новых ТГ, привлеченных в профпрограмму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10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840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7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клиентов обследованных на базе НПО, в том числе: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2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5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8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10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10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8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в офисе НПО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-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1   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1   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2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68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9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в поле (аутрич-работниками)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2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4   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   7   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295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0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  <w:t>Количество клиентов обследованных на базе НПО с положительным результатов на ВИЧ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2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123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1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  <w:t>Количество клиентов  с положительным результатом на ВИЧ, направленных на дообследование в центр СПИД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2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105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2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  <w:t>Количество новых случаев ВИЧ-инфекции, выявленных среди клиентов НПО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1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150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3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  <w:t>Количество вновь выявленных  клиентов с  ВИЧ-инфекцией, поставленных на учет в центр ВИЧ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i/>
                      <w:iCs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i/>
                      <w:iCs/>
                      <w:sz w:val="20"/>
                      <w:szCs w:val="20"/>
                    </w:rPr>
                    <w:t>1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958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4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  <w:t>Количество клиентов направленных в Дружественный кабинет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1   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3             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6                   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 7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78" w:hRule="atLeast"/>
              </w:trPr>
              <w:tc>
                <w:tcPr>
                  <w:tcW w:w="560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5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8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color w:val="000000"/>
                      <w:sz w:val="20"/>
                      <w:szCs w:val="20"/>
                      <w:lang w:eastAsia="ru-RU"/>
                    </w:rPr>
                    <w:t>Количество ТГ, направленных на ДКП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        4   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4" w:space="0"/>
                    <w:right w:val="single" w:color="auto" w:sz="8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0"/>
                    </w:rPr>
                    <w:t xml:space="preserve">      8   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035" w:hRule="atLeast"/>
              </w:trPr>
              <w:tc>
                <w:tcPr>
                  <w:tcW w:w="560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sz w:val="20"/>
                      <w:szCs w:val="28"/>
                    </w:rPr>
                    <w:t>16</w:t>
                  </w:r>
                </w:p>
              </w:tc>
              <w:tc>
                <w:tcPr>
                  <w:tcW w:w="1957" w:type="dxa"/>
                  <w:tcBorders>
                    <w:top w:val="nil"/>
                    <w:left w:val="single" w:color="auto" w:sz="4" w:space="0"/>
                    <w:bottom w:val="single" w:color="auto" w:sz="8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rPr>
                      <w:rFonts w:hint="default" w:ascii="Times New Roman" w:hAnsi="Times New Roman" w:eastAsia="Times New Roman" w:cs="Times New Roman"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eastAsia="Times New Roman" w:cs="Times New Roman"/>
                      <w:color w:val="000000"/>
                      <w:sz w:val="20"/>
                      <w:szCs w:val="20"/>
                      <w:lang w:eastAsia="ru-RU"/>
                    </w:rPr>
                    <w:t>Количество ТГ получающих ДКП</w:t>
                  </w:r>
                </w:p>
              </w:tc>
              <w:tc>
                <w:tcPr>
                  <w:tcW w:w="1038" w:type="dxa"/>
                  <w:tcBorders>
                    <w:top w:val="nil"/>
                    <w:left w:val="nil"/>
                    <w:bottom w:val="single" w:color="auto" w:sz="8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920" w:type="dxa"/>
                  <w:tcBorders>
                    <w:top w:val="nil"/>
                    <w:left w:val="nil"/>
                    <w:bottom w:val="single" w:color="auto" w:sz="8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725" w:type="dxa"/>
                  <w:tcBorders>
                    <w:top w:val="nil"/>
                    <w:left w:val="nil"/>
                    <w:bottom w:val="single" w:color="auto" w:sz="8" w:space="0"/>
                    <w:right w:val="single" w:color="auto" w:sz="4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23" w:type="dxa"/>
                  <w:gridSpan w:val="2"/>
                  <w:tcBorders>
                    <w:top w:val="nil"/>
                    <w:left w:val="nil"/>
                    <w:bottom w:val="single" w:color="auto" w:sz="8" w:space="0"/>
                    <w:right w:val="single" w:color="auto" w:sz="8" w:space="0"/>
                  </w:tcBorders>
                  <w:shd w:val="clear" w:color="auto" w:fill="auto"/>
                  <w:vAlign w:val="center"/>
                </w:tcPr>
                <w:p>
                  <w:pPr>
                    <w:spacing w:after="0" w:line="240" w:lineRule="auto"/>
                    <w:jc w:val="center"/>
                    <w:rPr>
                      <w:rFonts w:hint="default" w:ascii="Times New Roman" w:hAnsi="Times New Roman" w:eastAsia="Times New Roman" w:cs="Times New Roman"/>
                      <w:b/>
                      <w:bCs/>
                      <w:color w:val="000000"/>
                      <w:sz w:val="20"/>
                      <w:szCs w:val="20"/>
                      <w:lang w:eastAsia="ru-RU"/>
                    </w:rPr>
                  </w:pPr>
                  <w:r>
                    <w:rPr>
                      <w:rFonts w:hint="default"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6</w:t>
                  </w:r>
                </w:p>
              </w:tc>
            </w:tr>
          </w:tbl>
          <w:p>
            <w:pPr>
              <w:pStyle w:val="7"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>
      <w:pPr>
        <w:tabs>
          <w:tab w:val="left" w:pos="851"/>
        </w:tabs>
        <w:spacing w:after="240"/>
        <w:jc w:val="both"/>
        <w:rPr>
          <w:rFonts w:ascii="Times New Roman" w:hAnsi="Times New Roman" w:cs="Times New Roman"/>
          <w:sz w:val="28"/>
          <w:szCs w:val="28"/>
        </w:rPr>
      </w:pPr>
    </w:p>
    <w:p>
      <w:pPr>
        <w:tabs>
          <w:tab w:val="left" w:pos="851"/>
        </w:tabs>
        <w:spacing w:after="24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 Общие сведения о потенциальном поставщике:</w:t>
      </w:r>
    </w:p>
    <w:tbl>
      <w:tblPr>
        <w:tblStyle w:val="5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96"/>
        <w:gridCol w:w="33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именование организации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Юридический, почтовый адрес и контактный телефон потенциального поставщика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Банковские реквизиты юридического лица (БИН, БИК, ИИК), а также полное наименование и адрес банка или его филиала, в котором юридическое лицо обслуживается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ФИО первого руководителя юридического лица</w:t>
            </w:r>
          </w:p>
        </w:tc>
        <w:tc>
          <w:tcPr>
            <w:tcW w:w="33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>
      <w:pPr>
        <w:spacing w:line="240" w:lineRule="auto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>
      <w:pPr>
        <w:spacing w:after="24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 Объем оказанных потенциальным поставщиком услуг в течение последних трех лет, аналогичных (схожих) закупаемым на конкурсе, с приложением копий подтверждающих документов (заполняется в случае наличия).</w:t>
      </w:r>
    </w:p>
    <w:tbl>
      <w:tblPr>
        <w:tblStyle w:val="3"/>
        <w:tblW w:w="936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3"/>
        <w:gridCol w:w="1702"/>
        <w:gridCol w:w="1163"/>
        <w:gridCol w:w="1418"/>
        <w:gridCol w:w="1702"/>
        <w:gridCol w:w="153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78" w:hRule="atLeast"/>
        </w:trPr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Наименование услуги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Место оказания услуги</w:t>
            </w:r>
          </w:p>
        </w:tc>
        <w:tc>
          <w:tcPr>
            <w:tcW w:w="11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Наименование заказчика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Год и месяц оказания услуги </w:t>
            </w:r>
          </w:p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(с /по )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Наименование, дата и номер подтверждающего документа</w:t>
            </w:r>
          </w:p>
        </w:tc>
        <w:tc>
          <w:tcPr>
            <w:tcW w:w="15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тоимость договора, тенг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</w:trPr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1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5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</w:trPr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kk-KZ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  <w:highlight w:val="cyan"/>
              </w:rPr>
            </w:pPr>
          </w:p>
        </w:tc>
      </w:tr>
    </w:tbl>
    <w:p>
      <w:pPr>
        <w:pStyle w:val="7"/>
        <w:tabs>
          <w:tab w:val="left" w:pos="284"/>
        </w:tabs>
        <w:spacing w:line="24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окументами, подтверждающими опыт работы на рынке закупаемых услуг, являются данные договоров на выполнение услуг.</w:t>
      </w:r>
    </w:p>
    <w:p>
      <w:pPr>
        <w:pStyle w:val="7"/>
        <w:tabs>
          <w:tab w:val="left" w:pos="284"/>
        </w:tabs>
        <w:spacing w:line="24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>
      <w:pPr>
        <w:spacing w:after="24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 Потенциальный поставщик указывает сведения о квалификации работников для выполнения возложенных на них обязанностей, необходимых в целях оказания услуг по данному конкурсу с приложением копий подтверждающих документов.</w:t>
      </w:r>
    </w:p>
    <w:tbl>
      <w:tblPr>
        <w:tblStyle w:val="3"/>
        <w:tblW w:w="936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8"/>
        <w:gridCol w:w="1560"/>
        <w:gridCol w:w="1561"/>
        <w:gridCol w:w="1702"/>
        <w:gridCol w:w="1844"/>
        <w:gridCol w:w="19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1" w:hRule="atLeast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/п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ФИО работника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Гражданин Республики Казахстан</w:t>
            </w:r>
          </w:p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таж работы в сфере оказания услуг, закупаемых на данном конкурсе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Документ о квалификации (приложить резюме, копию документа об обучении)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Должность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о проект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sz w:val="20"/>
                <w:szCs w:val="20"/>
                <w:lang w:eastAsia="ru-RU"/>
              </w:rPr>
            </w:pP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sz w:val="20"/>
                <w:szCs w:val="20"/>
                <w:lang w:eastAsia="ru-RU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line="240" w:lineRule="auto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</w:tr>
    </w:tbl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полняется при условии, если требования к работникам и по наличию таких работников указаны в технической спецификации по данному конкурсу.</w:t>
      </w:r>
    </w:p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Обоснование соответствия проекта потенциального поставщика требованиям технической спецификации заказчика: </w:t>
      </w:r>
    </w:p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 Обоснование соответствия закупаемой услуги Заказчиком миссии организации потенциального поставщика (цели организации в соответствии с Уставом):</w:t>
      </w:r>
    </w:p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. Детальный план мероприятий по достижению целей, поставленных Заказчиком:</w:t>
      </w:r>
    </w:p>
    <w:tbl>
      <w:tblPr>
        <w:tblStyle w:val="3"/>
        <w:tblW w:w="936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9"/>
        <w:gridCol w:w="4840"/>
        <w:gridCol w:w="1844"/>
        <w:gridCol w:w="19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03" w:hRule="atLeast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№</w:t>
            </w:r>
          </w:p>
        </w:tc>
        <w:tc>
          <w:tcPr>
            <w:tcW w:w="48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Мероприятие</w:t>
            </w:r>
          </w:p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(наименование и форма)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Место проведения</w:t>
            </w: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Сроки проведени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8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8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7. Сведения о нахождении потенциального поставщика в </w:t>
      </w:r>
      <w:r>
        <w:rPr>
          <w:rFonts w:ascii="Times New Roman" w:hAnsi="Times New Roman" w:cs="Times New Roman"/>
          <w:color w:val="000000"/>
          <w:sz w:val="28"/>
          <w:szCs w:val="28"/>
        </w:rPr>
        <w:t>«Базе данных неправительственных организаций»</w:t>
      </w:r>
      <w:r>
        <w:rPr>
          <w:rFonts w:ascii="Times New Roman" w:hAnsi="Times New Roman" w:cs="Times New Roman"/>
          <w:sz w:val="28"/>
          <w:szCs w:val="28"/>
        </w:rPr>
        <w:t>:</w:t>
      </w:r>
    </w:p>
    <w:p>
      <w:pPr>
        <w:tabs>
          <w:tab w:val="left" w:pos="284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. Измеряемые (количественные и качественные) индикаторы по оценке эффективности результатов реализации проекта: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>
      <w:pPr>
        <w:spacing w:after="0"/>
        <w:ind w:firstLine="72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__________________                        __________________________</w:t>
      </w:r>
    </w:p>
    <w:p>
      <w:pPr>
        <w:spacing w:after="0"/>
        <w:ind w:firstLine="72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(Подпись, дата)</w:t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ab/>
      </w:r>
      <w:r>
        <w:rPr>
          <w:rFonts w:ascii="Times New Roman" w:hAnsi="Times New Roman"/>
          <w:i/>
          <w:sz w:val="28"/>
          <w:szCs w:val="28"/>
        </w:rPr>
        <w:t xml:space="preserve"> (Должность, Фамилия И.О.)</w:t>
      </w:r>
    </w:p>
    <w:p>
      <w:pPr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М.П.</w:t>
      </w:r>
    </w:p>
    <w:p>
      <w:pPr>
        <w:spacing w:after="0"/>
        <w:rPr>
          <w:rFonts w:ascii="Times New Roman" w:hAnsi="Times New Roman"/>
          <w:i/>
          <w:iCs/>
          <w:sz w:val="28"/>
          <w:szCs w:val="28"/>
        </w:rPr>
      </w:pPr>
    </w:p>
    <w:p>
      <w:pPr>
        <w:spacing w:after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t>имеющий все полномочия подписать конкурсную заявку от имени и по поручению</w:t>
      </w:r>
      <w:r>
        <w:rPr>
          <w:rFonts w:ascii="Times New Roman" w:hAnsi="Times New Roman"/>
          <w:sz w:val="28"/>
          <w:szCs w:val="28"/>
        </w:rPr>
        <w:t xml:space="preserve"> __________________________________________________________________</w:t>
      </w:r>
    </w:p>
    <w:p>
      <w:pPr>
        <w:spacing w:after="0"/>
        <w:ind w:left="2820" w:firstLine="720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(наименование НПО)</w:t>
      </w:r>
    </w:p>
    <w:p>
      <w:pPr>
        <w:spacing w:after="0"/>
        <w:ind w:left="2160" w:firstLine="720"/>
        <w:rPr>
          <w:rFonts w:ascii="Times New Roman" w:hAnsi="Times New Roman"/>
          <w:i/>
          <w:sz w:val="28"/>
          <w:szCs w:val="28"/>
        </w:rPr>
      </w:pPr>
    </w:p>
    <w:p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bCs/>
          <w:i/>
          <w:iCs/>
          <w:color w:val="000000"/>
          <w:sz w:val="28"/>
          <w:szCs w:val="28"/>
        </w:rPr>
        <w:t>(необходимо подписать руководителем и заверить печатью)</w:t>
      </w:r>
    </w:p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522079E"/>
    <w:multiLevelType w:val="multilevel"/>
    <w:tmpl w:val="6522079E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5"/>
  <w:documentProtection w:enforcement="0"/>
  <w:defaultTabStop w:val="708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rE0MTQxNTMwsTBS0lEKTi0uzszPAykwqgUAuCXYyiwAAAA="/>
  </w:docVars>
  <w:rsids>
    <w:rsidRoot w:val="00980F31"/>
    <w:rsid w:val="00030767"/>
    <w:rsid w:val="00043C42"/>
    <w:rsid w:val="00096016"/>
    <w:rsid w:val="000B5B7A"/>
    <w:rsid w:val="000C331C"/>
    <w:rsid w:val="000C3C4C"/>
    <w:rsid w:val="001067E4"/>
    <w:rsid w:val="001114C1"/>
    <w:rsid w:val="001271A4"/>
    <w:rsid w:val="0013283E"/>
    <w:rsid w:val="0026500F"/>
    <w:rsid w:val="002A6E9F"/>
    <w:rsid w:val="00322FB9"/>
    <w:rsid w:val="00331892"/>
    <w:rsid w:val="003427BB"/>
    <w:rsid w:val="00363C96"/>
    <w:rsid w:val="003759E6"/>
    <w:rsid w:val="003E29BA"/>
    <w:rsid w:val="0043604E"/>
    <w:rsid w:val="00455B0E"/>
    <w:rsid w:val="004667AB"/>
    <w:rsid w:val="004A3294"/>
    <w:rsid w:val="004F472C"/>
    <w:rsid w:val="005312EE"/>
    <w:rsid w:val="00534BAB"/>
    <w:rsid w:val="005704C3"/>
    <w:rsid w:val="0059013A"/>
    <w:rsid w:val="00595E8E"/>
    <w:rsid w:val="005A2366"/>
    <w:rsid w:val="005B20AD"/>
    <w:rsid w:val="005D5007"/>
    <w:rsid w:val="005F2D86"/>
    <w:rsid w:val="00611DE2"/>
    <w:rsid w:val="006846EC"/>
    <w:rsid w:val="006C05BF"/>
    <w:rsid w:val="006E41D5"/>
    <w:rsid w:val="0074785D"/>
    <w:rsid w:val="007868E0"/>
    <w:rsid w:val="00804109"/>
    <w:rsid w:val="00821290"/>
    <w:rsid w:val="008518DA"/>
    <w:rsid w:val="00920F6C"/>
    <w:rsid w:val="009329E9"/>
    <w:rsid w:val="00941B22"/>
    <w:rsid w:val="009439CF"/>
    <w:rsid w:val="00944A07"/>
    <w:rsid w:val="00960367"/>
    <w:rsid w:val="00980F31"/>
    <w:rsid w:val="00983C40"/>
    <w:rsid w:val="00985384"/>
    <w:rsid w:val="009C7277"/>
    <w:rsid w:val="009E29BE"/>
    <w:rsid w:val="00A36C2C"/>
    <w:rsid w:val="00A7017C"/>
    <w:rsid w:val="00A76E03"/>
    <w:rsid w:val="00A811D7"/>
    <w:rsid w:val="00A9367D"/>
    <w:rsid w:val="00B05CA5"/>
    <w:rsid w:val="00B70660"/>
    <w:rsid w:val="00BC7130"/>
    <w:rsid w:val="00BD6FE1"/>
    <w:rsid w:val="00BD7176"/>
    <w:rsid w:val="00BF1754"/>
    <w:rsid w:val="00C32631"/>
    <w:rsid w:val="00CC2828"/>
    <w:rsid w:val="00CC5F44"/>
    <w:rsid w:val="00CE03D7"/>
    <w:rsid w:val="00CE16BC"/>
    <w:rsid w:val="00D36D7D"/>
    <w:rsid w:val="00D44340"/>
    <w:rsid w:val="00D902B9"/>
    <w:rsid w:val="00DC5F6A"/>
    <w:rsid w:val="00DE7915"/>
    <w:rsid w:val="00E33718"/>
    <w:rsid w:val="00E37FF2"/>
    <w:rsid w:val="00E56522"/>
    <w:rsid w:val="00E70A23"/>
    <w:rsid w:val="00EA6A27"/>
    <w:rsid w:val="00EE41E3"/>
    <w:rsid w:val="00F2235B"/>
    <w:rsid w:val="00F900AB"/>
    <w:rsid w:val="00F93A43"/>
    <w:rsid w:val="00FB61E2"/>
    <w:rsid w:val="00FD4B72"/>
    <w:rsid w:val="51A9723F"/>
    <w:rsid w:val="61701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ru-RU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ru-RU"/>
    </w:rPr>
  </w:style>
  <w:style w:type="table" w:styleId="5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No Spacing"/>
    <w:qFormat/>
    <w:uiPriority w:val="1"/>
    <w:pPr>
      <w:spacing w:after="0" w:line="240" w:lineRule="auto"/>
    </w:pPr>
    <w:rPr>
      <w:rFonts w:ascii="Calibri" w:hAnsi="Calibri" w:eastAsia="Calibri" w:cs="Times New Roman"/>
      <w:sz w:val="22"/>
      <w:szCs w:val="22"/>
      <w:lang w:val="ru-RU" w:eastAsia="en-US" w:bidi="ar-SA"/>
    </w:rPr>
  </w:style>
  <w:style w:type="paragraph" w:styleId="7">
    <w:name w:val="List Paragraph"/>
    <w:basedOn w:val="1"/>
    <w:link w:val="9"/>
    <w:qFormat/>
    <w:uiPriority w:val="34"/>
    <w:pPr>
      <w:ind w:left="720"/>
      <w:contextualSpacing/>
    </w:pPr>
  </w:style>
  <w:style w:type="paragraph" w:customStyle="1" w:styleId="8">
    <w:name w:val="List Paragraph1"/>
    <w:basedOn w:val="1"/>
    <w:uiPriority w:val="99"/>
    <w:pPr>
      <w:spacing w:after="200" w:line="276" w:lineRule="auto"/>
      <w:ind w:left="720"/>
    </w:pPr>
    <w:rPr>
      <w:rFonts w:ascii="Calibri" w:hAnsi="Calibri" w:eastAsia="Times New Roman" w:cs="Calibri"/>
    </w:rPr>
  </w:style>
  <w:style w:type="character" w:customStyle="1" w:styleId="9">
    <w:name w:val="Абзац списка Знак"/>
    <w:link w:val="7"/>
    <w:locked/>
    <w:uiPriority w:val="34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7</Pages>
  <Words>1418</Words>
  <Characters>8086</Characters>
  <Lines>67</Lines>
  <Paragraphs>18</Paragraphs>
  <TotalTime>13</TotalTime>
  <ScaleCrop>false</ScaleCrop>
  <LinksUpToDate>false</LinksUpToDate>
  <CharactersWithSpaces>9486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7T04:26:00Z</dcterms:created>
  <dc:creator>Степан Митюков</dc:creator>
  <cp:lastModifiedBy>user</cp:lastModifiedBy>
  <dcterms:modified xsi:type="dcterms:W3CDTF">2023-12-12T10:17:19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13306</vt:lpwstr>
  </property>
  <property fmtid="{D5CDD505-2E9C-101B-9397-08002B2CF9AE}" pid="3" name="ICV">
    <vt:lpwstr>84171F4985764C03802D4CA922047F71_13</vt:lpwstr>
  </property>
</Properties>
</file>